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United Kingdom London | Professional Developmen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oftware Engineer with over 5 years of experience in designing, developing, and deploying scalable software solutions in the United Kingdom London. Adept at leveraging cutting-edge technologies to solve complex problems while aligning with business objectives. Proven expertise in full-stack development, cloud computing (AWS/Azure), and agile methodologies. Passionate about contributing to innovative projects that drive digital transformation across industries in the UK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 (React, 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Spring Boot, Angular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RESTful APIs, Git (GitHub/GitLab), Jira, Trello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| London, United Kingdom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financial services clients in London, reducing infrastructure costs by 30% through optimized AWS resource management.</w:t>
      </w:r>
    </w:p>
    <w:p>
      <w:pPr>
        <w:numPr>
          <w:ilvl w:val="0"/>
          <w:numId w:val="1002"/>
        </w:numPr>
        <w:pStyle w:val="Compact"/>
      </w:pPr>
      <w:r>
        <w:t xml:space="preserve">Architected and deployed microservices using Docker and Kubernetes, improving system scalability by 45% to support 1 million+ daily user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a real-time analytics dashboard for the UK retail sector, enhancing data-driven decision-making capabilitie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tributed to code reviews, ensuring adherence to industry standards and best practices in software development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DevEdge Technologies | London, United Kingdom</w:t>
      </w:r>
      <w:r>
        <w:t xml:space="preserve"> </w:t>
      </w:r>
      <w:r>
        <w:t xml:space="preserve">| Mar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UK-based e-commerce clients, resulting in a 35% increase in user engagement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Azure DevOps, reducing deployment cycles from weeks to hours.</w:t>
      </w:r>
    </w:p>
    <w:p>
      <w:pPr>
        <w:numPr>
          <w:ilvl w:val="0"/>
          <w:numId w:val="1003"/>
        </w:numPr>
        <w:pStyle w:val="Compact"/>
      </w:pPr>
      <w:r>
        <w:t xml:space="preserve">Integrated AI-driven chatbots into customer service platforms, improving response times by 50% for clients in the London market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on GitHub, focusing on tools for developers in the UK tech community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CodeCraft Ltd | London, United Kingdom</w:t>
      </w:r>
      <w:r>
        <w:t xml:space="preserve"> </w:t>
      </w:r>
      <w:r>
        <w:t xml:space="preserve">| Jul 2016 – Feb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aaS application for small businesses in London, achieving a 95% client retention rate.</w:t>
      </w:r>
    </w:p>
    <w:p>
      <w:pPr>
        <w:numPr>
          <w:ilvl w:val="0"/>
          <w:numId w:val="1004"/>
        </w:numPr>
        <w:pStyle w:val="Compact"/>
      </w:pPr>
      <w:r>
        <w:t xml:space="preserve">Designed and tested RESTful APIs for internal tools, improving team productivity by 25%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on time while maintaining high code quality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Science</w:t>
      </w:r>
      <w:r>
        <w:t xml:space="preserve"> </w:t>
      </w:r>
      <w:r>
        <w:t xml:space="preserve">| University of London | Graduated 2016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Data Structures, Algorithms, Software Engineering, Cloud Computing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ata Engineer (2019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(2018)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8fc7b2ffdb2a95d6b9b19120f99305fc8264da0"/>
    <w:p>
      <w:pPr>
        <w:pStyle w:val="Heading3"/>
      </w:pPr>
      <w:r>
        <w:t xml:space="preserve">SmartCity Dashboard (London, United Kingdom)</w:t>
      </w:r>
    </w:p>
    <w:p>
      <w:pPr>
        <w:pStyle w:val="FirstParagraph"/>
      </w:pPr>
      <w:r>
        <w:t xml:space="preserve">Developed a real-time urban analytics platform for London’s city planners, integrating IoT data from traffic sensors and environmental monitors. Utilized Python and Django to create a scalable backend, while React was used for the frontend visualization.</w:t>
      </w:r>
    </w:p>
    <w:bookmarkEnd w:id="28"/>
    <w:bookmarkStart w:id="29" w:name="healthcare-portal-uk-healthcare-sector"/>
    <w:p>
      <w:pPr>
        <w:pStyle w:val="Heading3"/>
      </w:pPr>
      <w:r>
        <w:t xml:space="preserve">Healthcare Portal (UK Healthcare Sector)</w:t>
      </w:r>
    </w:p>
    <w:p>
      <w:pPr>
        <w:pStyle w:val="FirstParagraph"/>
      </w:pPr>
      <w:r>
        <w:t xml:space="preserve">Designed a secure patient management system for NHS partners in London, ensuring compliance with GDPR and HIPAA standards. Built using Java Spring Boot and PostgreSQL, the platform improved data accessibility by 60%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1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oftwareengineer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Software Engineer, United Kingdom Lond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, United Kingdom London</dc:title>
  <dc:creator/>
  <dc:language>en</dc:language>
  <cp:keywords/>
  <dcterms:created xsi:type="dcterms:W3CDTF">2026-07-21T04:30:44Z</dcterms:created>
  <dcterms:modified xsi:type="dcterms:W3CDTF">2026-07-21T0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